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Greta Nold</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ret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old</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339 Somerset Avenue, Deerfield, IL, USA Deerfield 60015-2719</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greta.kucher@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08669051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harli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19/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6/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